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1Light-Accent2"/>
        <w:tblpPr w:leftFromText="180" w:rightFromText="180" w:vertAnchor="page" w:horzAnchor="margin" w:tblpXSpec="center" w:tblpY="1859"/>
        <w:tblW w:w="10580" w:type="dxa"/>
        <w:tblLayout w:type="fixed"/>
        <w:tblLook w:val="0600" w:firstRow="0" w:lastRow="0" w:firstColumn="0" w:lastColumn="0" w:noHBand="1" w:noVBand="1"/>
      </w:tblPr>
      <w:tblGrid>
        <w:gridCol w:w="543"/>
        <w:gridCol w:w="784"/>
        <w:gridCol w:w="525"/>
        <w:gridCol w:w="676"/>
        <w:gridCol w:w="2680"/>
        <w:gridCol w:w="5372"/>
      </w:tblGrid>
      <w:tr w:rsidR="00D250DB" w:rsidRPr="00F565CB" w14:paraId="38FFA3B7" w14:textId="77777777" w:rsidTr="00CE2FC2">
        <w:trPr>
          <w:trHeight w:val="710"/>
        </w:trPr>
        <w:tc>
          <w:tcPr>
            <w:tcW w:w="10580" w:type="dxa"/>
            <w:gridSpan w:val="6"/>
          </w:tcPr>
          <w:p w14:paraId="6A471A84" w14:textId="1FFEADD2" w:rsidR="00D250DB" w:rsidRDefault="00CA69B8" w:rsidP="005C1C1F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>Shooting Range</w:t>
            </w:r>
          </w:p>
          <w:p w14:paraId="31C3A0E1" w14:textId="4D58FF4D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 w:val="28"/>
                <w:szCs w:val="22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</w:p>
        </w:tc>
      </w:tr>
      <w:tr w:rsidR="00D250DB" w:rsidRPr="00F565CB" w14:paraId="20BD5DFB" w14:textId="77777777" w:rsidTr="00D250DB">
        <w:trPr>
          <w:trHeight w:val="445"/>
        </w:trPr>
        <w:tc>
          <w:tcPr>
            <w:tcW w:w="5208" w:type="dxa"/>
            <w:gridSpan w:val="5"/>
          </w:tcPr>
          <w:p w14:paraId="4238845D" w14:textId="77777777" w:rsidR="00D250DB" w:rsidRPr="00132B76" w:rsidRDefault="00D250DB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372" w:type="dxa"/>
          </w:tcPr>
          <w:p w14:paraId="0D3AB84F" w14:textId="77777777" w:rsidR="00D250DB" w:rsidRPr="00132B76" w:rsidRDefault="00D250DB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D250DB" w:rsidRPr="00F565CB" w14:paraId="3CF8C320" w14:textId="77777777" w:rsidTr="00CE2FC2">
        <w:trPr>
          <w:trHeight w:val="353"/>
        </w:trPr>
        <w:tc>
          <w:tcPr>
            <w:tcW w:w="5208" w:type="dxa"/>
            <w:gridSpan w:val="5"/>
          </w:tcPr>
          <w:p w14:paraId="1BCB3144" w14:textId="77777777" w:rsidR="00D250DB" w:rsidRPr="00132B76" w:rsidRDefault="00D250DB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372" w:type="dxa"/>
          </w:tcPr>
          <w:p w14:paraId="5D2DB154" w14:textId="77777777" w:rsidR="00D250DB" w:rsidRPr="00132B76" w:rsidRDefault="00D250DB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D250DB" w:rsidRPr="00F565CB" w14:paraId="120041E8" w14:textId="77777777" w:rsidTr="00D250DB">
        <w:trPr>
          <w:trHeight w:val="354"/>
        </w:trPr>
        <w:tc>
          <w:tcPr>
            <w:tcW w:w="10580" w:type="dxa"/>
            <w:gridSpan w:val="6"/>
          </w:tcPr>
          <w:p w14:paraId="2E6273C6" w14:textId="77777777" w:rsidR="00D250DB" w:rsidRPr="00132B76" w:rsidRDefault="00D250DB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D250DB" w:rsidRPr="00F565CB" w14:paraId="3FE01BA2" w14:textId="77777777" w:rsidTr="00D250DB">
        <w:trPr>
          <w:trHeight w:val="290"/>
        </w:trPr>
        <w:tc>
          <w:tcPr>
            <w:tcW w:w="543" w:type="dxa"/>
          </w:tcPr>
          <w:p w14:paraId="2EED25FE" w14:textId="77777777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14:paraId="5AD74A67" w14:textId="77777777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784" w:type="dxa"/>
          </w:tcPr>
          <w:p w14:paraId="104E360D" w14:textId="77777777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14:paraId="237C4207" w14:textId="77777777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25" w:type="dxa"/>
          </w:tcPr>
          <w:p w14:paraId="70FDCDF2" w14:textId="77777777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76" w:type="dxa"/>
          </w:tcPr>
          <w:p w14:paraId="53D2C116" w14:textId="77777777" w:rsidR="00D250DB" w:rsidRPr="00F565CB" w:rsidRDefault="00D250DB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052" w:type="dxa"/>
            <w:gridSpan w:val="2"/>
          </w:tcPr>
          <w:p w14:paraId="574652B7" w14:textId="77777777" w:rsidR="00D250DB" w:rsidRPr="00CE2FC2" w:rsidRDefault="00D250DB" w:rsidP="005C1C1F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CE2FC2">
              <w:rPr>
                <w:rFonts w:ascii="Franklin Gothic Medium Cond" w:hAnsi="Franklin Gothic Medium Cond" w:cs="Arial"/>
                <w:sz w:val="28"/>
                <w:szCs w:val="28"/>
              </w:rPr>
              <w:t>Condition Surveyed</w:t>
            </w:r>
          </w:p>
        </w:tc>
      </w:tr>
      <w:tr w:rsidR="00D250DB" w:rsidRPr="00F565CB" w14:paraId="5FE6EBD1" w14:textId="77777777" w:rsidTr="00CE2FC2">
        <w:trPr>
          <w:trHeight w:val="227"/>
        </w:trPr>
        <w:tc>
          <w:tcPr>
            <w:tcW w:w="543" w:type="dxa"/>
          </w:tcPr>
          <w:p w14:paraId="1390F7F0" w14:textId="77777777" w:rsidR="00D250DB" w:rsidRPr="00F565CB" w:rsidRDefault="00D250DB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3B845CBF" w14:textId="60B2F355" w:rsidR="00D250DB" w:rsidRPr="00CE2FC2" w:rsidRDefault="00CA69B8" w:rsidP="005C1C1F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CE2FC2">
              <w:rPr>
                <w:rFonts w:ascii="Franklin Gothic Medium Cond" w:hAnsi="Franklin Gothic Medium Cond" w:cs="Arial"/>
                <w:sz w:val="28"/>
                <w:szCs w:val="28"/>
              </w:rPr>
              <w:t>Physical Facilities</w:t>
            </w:r>
          </w:p>
        </w:tc>
      </w:tr>
      <w:tr w:rsidR="00D250DB" w:rsidRPr="00F565CB" w14:paraId="41E29881" w14:textId="77777777" w:rsidTr="00D250DB">
        <w:trPr>
          <w:trHeight w:val="266"/>
        </w:trPr>
        <w:tc>
          <w:tcPr>
            <w:tcW w:w="543" w:type="dxa"/>
          </w:tcPr>
          <w:p w14:paraId="38F1A85D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784" w:type="dxa"/>
          </w:tcPr>
          <w:p w14:paraId="29D4BFCB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CE9793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9D185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107C378" w14:textId="7C3C6CFE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Each firing lane is approximately 4 feet wide.</w:t>
            </w:r>
            <w:r>
              <w:rPr>
                <w:rFonts w:ascii="Franklin Gothic Book" w:hAnsi="Franklin Gothic Book" w:cs="Arial"/>
              </w:rPr>
              <w:t xml:space="preserve"> </w:t>
            </w:r>
          </w:p>
        </w:tc>
      </w:tr>
      <w:tr w:rsidR="00D250DB" w:rsidRPr="00F565CB" w14:paraId="6D2B65FF" w14:textId="77777777" w:rsidTr="00D250DB">
        <w:trPr>
          <w:trHeight w:val="292"/>
        </w:trPr>
        <w:tc>
          <w:tcPr>
            <w:tcW w:w="543" w:type="dxa"/>
          </w:tcPr>
          <w:p w14:paraId="2D015266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784" w:type="dxa"/>
          </w:tcPr>
          <w:p w14:paraId="26C2DC1D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C82FBD6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03F62A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B0796A6" w14:textId="67CBC9FA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Pipes, conduits, and other projecting surfaces are baffled or covered by a material that will protect these items and prevent ricochets.</w:t>
            </w:r>
          </w:p>
        </w:tc>
      </w:tr>
      <w:tr w:rsidR="00D250DB" w:rsidRPr="00F565CB" w14:paraId="26850CAA" w14:textId="77777777" w:rsidTr="00D250DB">
        <w:trPr>
          <w:trHeight w:val="292"/>
        </w:trPr>
        <w:tc>
          <w:tcPr>
            <w:tcW w:w="543" w:type="dxa"/>
          </w:tcPr>
          <w:p w14:paraId="34F4E60B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3229F7F5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F1A422E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D699FD2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8253592" w14:textId="7B3F3E26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 xml:space="preserve">No windows or doors </w:t>
            </w:r>
            <w:proofErr w:type="gramStart"/>
            <w:r w:rsidRPr="00CA69B8">
              <w:rPr>
                <w:rFonts w:ascii="Franklin Gothic Book" w:hAnsi="Franklin Gothic Book" w:cs="Arial"/>
              </w:rPr>
              <w:t>are located in</w:t>
            </w:r>
            <w:proofErr w:type="gramEnd"/>
            <w:r w:rsidRPr="00CA69B8">
              <w:rPr>
                <w:rFonts w:ascii="Franklin Gothic Book" w:hAnsi="Franklin Gothic Book" w:cs="Arial"/>
              </w:rPr>
              <w:t xml:space="preserve"> front of the firing line. (Except access door to the back of the bullet trap).</w:t>
            </w:r>
          </w:p>
        </w:tc>
      </w:tr>
      <w:tr w:rsidR="00D250DB" w:rsidRPr="00F565CB" w14:paraId="1E710621" w14:textId="77777777" w:rsidTr="00D250DB">
        <w:trPr>
          <w:trHeight w:val="292"/>
        </w:trPr>
        <w:tc>
          <w:tcPr>
            <w:tcW w:w="543" w:type="dxa"/>
          </w:tcPr>
          <w:p w14:paraId="71CA7665" w14:textId="59BD0C42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7F2CF86C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B4351A0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09F53D8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B6074E3" w14:textId="63CD7C3F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 xml:space="preserve">There are no open floor drains in the range. </w:t>
            </w:r>
          </w:p>
        </w:tc>
      </w:tr>
      <w:tr w:rsidR="00D250DB" w:rsidRPr="00F565CB" w14:paraId="076F20E7" w14:textId="77777777" w:rsidTr="00D250DB">
        <w:trPr>
          <w:trHeight w:val="292"/>
        </w:trPr>
        <w:tc>
          <w:tcPr>
            <w:tcW w:w="543" w:type="dxa"/>
          </w:tcPr>
          <w:p w14:paraId="33CA94A4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7DB517A3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758D408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5CB0EA6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9FDC4AE" w14:textId="5D04AE42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Pipes, conduits and walls are sealed to prevent leakage of lead dust from the range into other areas</w:t>
            </w:r>
          </w:p>
        </w:tc>
      </w:tr>
      <w:tr w:rsidR="00D250DB" w:rsidRPr="00F565CB" w14:paraId="421F5235" w14:textId="77777777" w:rsidTr="00D250DB">
        <w:trPr>
          <w:trHeight w:val="292"/>
        </w:trPr>
        <w:tc>
          <w:tcPr>
            <w:tcW w:w="543" w:type="dxa"/>
          </w:tcPr>
          <w:p w14:paraId="4D4E01A7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44A2454D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0496873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B38D693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E8C943B" w14:textId="5D24790B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There is no carpet, drapes or other fiber-like material in the range.</w:t>
            </w:r>
          </w:p>
        </w:tc>
      </w:tr>
      <w:tr w:rsidR="00D250DB" w:rsidRPr="00F565CB" w14:paraId="639D13CC" w14:textId="77777777" w:rsidTr="00D250DB">
        <w:trPr>
          <w:trHeight w:val="292"/>
        </w:trPr>
        <w:tc>
          <w:tcPr>
            <w:tcW w:w="543" w:type="dxa"/>
          </w:tcPr>
          <w:p w14:paraId="46A18CA0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3E9CBA01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D989713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1E87E29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3C9E98" w14:textId="7B33ED69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The interior surfaces or the range floor, walls and ceiling are smooth with no protruding edges or devices</w:t>
            </w:r>
          </w:p>
        </w:tc>
      </w:tr>
      <w:tr w:rsidR="00D250DB" w:rsidRPr="00F565CB" w14:paraId="2919BF3F" w14:textId="77777777" w:rsidTr="00D250DB">
        <w:trPr>
          <w:trHeight w:val="292"/>
        </w:trPr>
        <w:tc>
          <w:tcPr>
            <w:tcW w:w="543" w:type="dxa"/>
          </w:tcPr>
          <w:p w14:paraId="1C0D5D24" w14:textId="77777777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47BAF45C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A3D55CB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E114DEC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8E73646" w14:textId="75908D45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The roof provides ballistic security.</w:t>
            </w:r>
          </w:p>
        </w:tc>
      </w:tr>
      <w:tr w:rsidR="00D250DB" w:rsidRPr="00F565CB" w14:paraId="42C7C9A1" w14:textId="77777777" w:rsidTr="00D250DB">
        <w:trPr>
          <w:trHeight w:val="292"/>
        </w:trPr>
        <w:tc>
          <w:tcPr>
            <w:tcW w:w="543" w:type="dxa"/>
          </w:tcPr>
          <w:p w14:paraId="28C5B891" w14:textId="058F0F84" w:rsidR="00D250DB" w:rsidRPr="00326759" w:rsidRDefault="00D250DB" w:rsidP="00E80A70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44466D90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CE613D0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192FEFD" w14:textId="77777777" w:rsidR="00D250DB" w:rsidRPr="00F565CB" w:rsidRDefault="00D250DB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F4CDD03" w14:textId="28A85D08" w:rsidR="00D250DB" w:rsidRPr="00E80A70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The walls provide ballistic security.</w:t>
            </w:r>
          </w:p>
        </w:tc>
      </w:tr>
      <w:tr w:rsidR="00CA69B8" w:rsidRPr="00F565CB" w14:paraId="68C6D799" w14:textId="77777777" w:rsidTr="00D250DB">
        <w:trPr>
          <w:trHeight w:val="292"/>
        </w:trPr>
        <w:tc>
          <w:tcPr>
            <w:tcW w:w="543" w:type="dxa"/>
          </w:tcPr>
          <w:p w14:paraId="42237796" w14:textId="4B91FD91" w:rsidR="00CA69B8" w:rsidRDefault="00CA69B8" w:rsidP="00E80A70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784" w:type="dxa"/>
          </w:tcPr>
          <w:p w14:paraId="65AF93E6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BC9D9AA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9B012F2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2D38CA1" w14:textId="7B66FE8A" w:rsidR="00CA69B8" w:rsidRPr="00CA69B8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 xml:space="preserve">Interior mortar </w:t>
            </w:r>
            <w:proofErr w:type="gramStart"/>
            <w:r w:rsidRPr="00CA69B8">
              <w:rPr>
                <w:rFonts w:ascii="Franklin Gothic Book" w:hAnsi="Franklin Gothic Book" w:cs="Arial"/>
              </w:rPr>
              <w:t>joints are</w:t>
            </w:r>
            <w:proofErr w:type="gramEnd"/>
            <w:r w:rsidRPr="00CA69B8">
              <w:rPr>
                <w:rFonts w:ascii="Franklin Gothic Book" w:hAnsi="Franklin Gothic Book" w:cs="Arial"/>
              </w:rPr>
              <w:t xml:space="preserve"> flush with the interior surface.</w:t>
            </w:r>
          </w:p>
        </w:tc>
      </w:tr>
      <w:tr w:rsidR="00CA69B8" w:rsidRPr="00F565CB" w14:paraId="70D85345" w14:textId="77777777" w:rsidTr="00D250DB">
        <w:trPr>
          <w:trHeight w:val="292"/>
        </w:trPr>
        <w:tc>
          <w:tcPr>
            <w:tcW w:w="543" w:type="dxa"/>
          </w:tcPr>
          <w:p w14:paraId="6B66F926" w14:textId="7B5E481C" w:rsidR="00CA69B8" w:rsidRDefault="00CA69B8" w:rsidP="00E80A70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784" w:type="dxa"/>
          </w:tcPr>
          <w:p w14:paraId="687109DC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3941BDB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3FD7FB7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5F19838B" w14:textId="348A83F3" w:rsidR="00CA69B8" w:rsidRPr="00CA69B8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The plenum wall is adequately supported and thick enough to avoid flexing.</w:t>
            </w:r>
          </w:p>
        </w:tc>
      </w:tr>
      <w:tr w:rsidR="00CA69B8" w:rsidRPr="00F565CB" w14:paraId="70DD2A14" w14:textId="77777777" w:rsidTr="00D250DB">
        <w:trPr>
          <w:trHeight w:val="292"/>
        </w:trPr>
        <w:tc>
          <w:tcPr>
            <w:tcW w:w="543" w:type="dxa"/>
          </w:tcPr>
          <w:p w14:paraId="095A3AB8" w14:textId="1D6D5FAF" w:rsidR="00CA69B8" w:rsidRDefault="00CA69B8" w:rsidP="00E80A70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784" w:type="dxa"/>
          </w:tcPr>
          <w:p w14:paraId="658B4CA1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C07A7A3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CB6E850" w14:textId="77777777" w:rsidR="00CA69B8" w:rsidRPr="00F565CB" w:rsidRDefault="00CA69B8" w:rsidP="00E80A70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FFB2592" w14:textId="03A82B30" w:rsidR="00CA69B8" w:rsidRPr="00CA69B8" w:rsidRDefault="00CA69B8" w:rsidP="00E80A70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The entrance door to the range is weather-stripped.</w:t>
            </w:r>
          </w:p>
        </w:tc>
      </w:tr>
      <w:tr w:rsidR="00D250DB" w:rsidRPr="00F565CB" w14:paraId="13853F5C" w14:textId="77777777" w:rsidTr="00CE2FC2">
        <w:trPr>
          <w:trHeight w:hRule="exact" w:val="310"/>
        </w:trPr>
        <w:tc>
          <w:tcPr>
            <w:tcW w:w="543" w:type="dxa"/>
          </w:tcPr>
          <w:p w14:paraId="2E1C559C" w14:textId="77777777" w:rsidR="00D250DB" w:rsidRPr="00F565CB" w:rsidRDefault="00D250DB" w:rsidP="002023D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0" w:name="_Hlk200980340"/>
          </w:p>
        </w:tc>
        <w:tc>
          <w:tcPr>
            <w:tcW w:w="10037" w:type="dxa"/>
            <w:gridSpan w:val="5"/>
          </w:tcPr>
          <w:p w14:paraId="100D027D" w14:textId="65DBF096" w:rsidR="00D250DB" w:rsidRPr="00CE2FC2" w:rsidRDefault="00CA69B8" w:rsidP="002023DC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CE2FC2">
              <w:rPr>
                <w:rFonts w:ascii="Franklin Gothic Medium Cond" w:hAnsi="Franklin Gothic Medium Cond" w:cs="Arial"/>
                <w:sz w:val="28"/>
                <w:szCs w:val="28"/>
              </w:rPr>
              <w:t>Lighting</w:t>
            </w:r>
          </w:p>
        </w:tc>
      </w:tr>
      <w:bookmarkEnd w:id="0"/>
      <w:tr w:rsidR="00D250DB" w:rsidRPr="00F565CB" w14:paraId="5AF2C27E" w14:textId="77777777" w:rsidTr="00D250DB">
        <w:trPr>
          <w:trHeight w:val="292"/>
        </w:trPr>
        <w:tc>
          <w:tcPr>
            <w:tcW w:w="543" w:type="dxa"/>
          </w:tcPr>
          <w:p w14:paraId="422019E6" w14:textId="723D76F4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784" w:type="dxa"/>
          </w:tcPr>
          <w:p w14:paraId="648E5BE7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4689478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B149A7A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077472F" w14:textId="43355405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 xml:space="preserve">Lighting is uniform, non-glaring and does not cause shadows. </w:t>
            </w:r>
          </w:p>
        </w:tc>
      </w:tr>
      <w:tr w:rsidR="00D250DB" w:rsidRPr="00F565CB" w14:paraId="0A0BDCA0" w14:textId="77777777" w:rsidTr="00D250DB">
        <w:trPr>
          <w:trHeight w:val="292"/>
        </w:trPr>
        <w:tc>
          <w:tcPr>
            <w:tcW w:w="543" w:type="dxa"/>
          </w:tcPr>
          <w:p w14:paraId="5BCAA6FB" w14:textId="7102C7D6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0874D5E3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53E0BC2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855BDFC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C664257" w14:textId="4B11A4E8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Illumination is at least 75-foot candles on the targets and 30-foot candles in all other areas.</w:t>
            </w:r>
          </w:p>
        </w:tc>
      </w:tr>
      <w:tr w:rsidR="00D250DB" w:rsidRPr="00F565CB" w14:paraId="653E06AD" w14:textId="77777777" w:rsidTr="00D250DB">
        <w:trPr>
          <w:trHeight w:val="292"/>
        </w:trPr>
        <w:tc>
          <w:tcPr>
            <w:tcW w:w="543" w:type="dxa"/>
          </w:tcPr>
          <w:p w14:paraId="041B9183" w14:textId="6CC21B23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784" w:type="dxa"/>
          </w:tcPr>
          <w:p w14:paraId="30AA0896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6182C9A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873B5B5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A0ECF93" w14:textId="3F7A8E46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All lighting is protected by baffles and placed so that the firer has an unobstructed view downrange.</w:t>
            </w:r>
          </w:p>
        </w:tc>
      </w:tr>
      <w:tr w:rsidR="00D250DB" w:rsidRPr="00F565CB" w14:paraId="2D43EE30" w14:textId="77777777" w:rsidTr="00D250DB">
        <w:trPr>
          <w:trHeight w:val="292"/>
        </w:trPr>
        <w:tc>
          <w:tcPr>
            <w:tcW w:w="543" w:type="dxa"/>
          </w:tcPr>
          <w:p w14:paraId="34DCA1B3" w14:textId="7C9FEA98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0F341052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B62C76B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7894576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83AA7CA" w14:textId="2823E32C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  <w:b/>
                <w:bCs/>
              </w:rPr>
            </w:pPr>
            <w:r w:rsidRPr="00CA69B8">
              <w:rPr>
                <w:rFonts w:ascii="Franklin Gothic Book" w:hAnsi="Franklin Gothic Book" w:cs="Arial"/>
              </w:rPr>
              <w:t>Downrange lighting begins approximately 18 feet from the firing line and ends approximately 8 feet from the target line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D250DB" w:rsidRPr="00F565CB" w14:paraId="2AC9CCFD" w14:textId="77777777" w:rsidTr="00D250DB">
        <w:trPr>
          <w:trHeight w:val="292"/>
        </w:trPr>
        <w:tc>
          <w:tcPr>
            <w:tcW w:w="543" w:type="dxa"/>
          </w:tcPr>
          <w:p w14:paraId="092F8188" w14:textId="47E56FBD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7E88F7D6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798C27D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A6A33A9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74CDD13" w14:textId="40FB5D0B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Emergency lights are provided behind the firing line and are in working condition.</w:t>
            </w:r>
          </w:p>
        </w:tc>
      </w:tr>
      <w:tr w:rsidR="00D250DB" w:rsidRPr="00F565CB" w14:paraId="25389D6C" w14:textId="77777777" w:rsidTr="00D250DB">
        <w:trPr>
          <w:trHeight w:val="292"/>
        </w:trPr>
        <w:tc>
          <w:tcPr>
            <w:tcW w:w="543" w:type="dxa"/>
          </w:tcPr>
          <w:p w14:paraId="1AC9CA66" w14:textId="126A8945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784" w:type="dxa"/>
          </w:tcPr>
          <w:p w14:paraId="4A665F48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546217C9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2375090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F1A7649" w14:textId="20083BBF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Exit lights are provided and working as required</w:t>
            </w:r>
            <w:r>
              <w:rPr>
                <w:rFonts w:ascii="Franklin Gothic Book" w:hAnsi="Franklin Gothic Book" w:cs="Arial"/>
              </w:rPr>
              <w:t>.</w:t>
            </w:r>
          </w:p>
        </w:tc>
      </w:tr>
      <w:tr w:rsidR="00D250DB" w:rsidRPr="00F565CB" w14:paraId="6D1CA2AD" w14:textId="77777777" w:rsidTr="00D250DB">
        <w:trPr>
          <w:trHeight w:val="292"/>
        </w:trPr>
        <w:tc>
          <w:tcPr>
            <w:tcW w:w="543" w:type="dxa"/>
          </w:tcPr>
          <w:p w14:paraId="07FBF5FB" w14:textId="646215FA" w:rsidR="00D250DB" w:rsidRPr="00326759" w:rsidRDefault="00D250DB" w:rsidP="00743C4F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  <w:r w:rsidR="00CA69B8"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784" w:type="dxa"/>
          </w:tcPr>
          <w:p w14:paraId="68184512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61EA7CC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117F1EF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EA939D5" w14:textId="15D3EAE5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Lighting of at least 30-foot candles is provided behind the bullet trap for maintenance.</w:t>
            </w:r>
          </w:p>
        </w:tc>
      </w:tr>
      <w:tr w:rsidR="00D250DB" w:rsidRPr="00F565CB" w14:paraId="76627F5C" w14:textId="77777777" w:rsidTr="00D250DB">
        <w:trPr>
          <w:trHeight w:val="292"/>
        </w:trPr>
        <w:tc>
          <w:tcPr>
            <w:tcW w:w="543" w:type="dxa"/>
          </w:tcPr>
          <w:p w14:paraId="7E99C240" w14:textId="0F95A20B" w:rsidR="00D250DB" w:rsidRPr="00326759" w:rsidRDefault="00CA69B8" w:rsidP="00743C4F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784" w:type="dxa"/>
          </w:tcPr>
          <w:p w14:paraId="6BBE17BE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6A1D605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99C83B7" w14:textId="77777777" w:rsidR="00D250DB" w:rsidRPr="00F565CB" w:rsidRDefault="00D250DB" w:rsidP="00743C4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475CDBC" w14:textId="6FE50FDE" w:rsidR="00D250DB" w:rsidRPr="00743C4F" w:rsidRDefault="00CA69B8" w:rsidP="00743C4F">
            <w:pPr>
              <w:ind w:right="-360"/>
              <w:rPr>
                <w:rFonts w:ascii="Franklin Gothic Book" w:hAnsi="Franklin Gothic Book" w:cs="Arial"/>
              </w:rPr>
            </w:pPr>
            <w:r w:rsidRPr="00CA69B8">
              <w:rPr>
                <w:rFonts w:ascii="Franklin Gothic Book" w:hAnsi="Franklin Gothic Book" w:cs="Arial"/>
              </w:rPr>
              <w:t>No known electrical hazard exists in the range.</w:t>
            </w:r>
          </w:p>
        </w:tc>
      </w:tr>
      <w:tr w:rsidR="00D250DB" w:rsidRPr="00F565CB" w14:paraId="6569C1F5" w14:textId="77777777" w:rsidTr="00D250DB">
        <w:trPr>
          <w:trHeight w:val="292"/>
        </w:trPr>
        <w:tc>
          <w:tcPr>
            <w:tcW w:w="543" w:type="dxa"/>
          </w:tcPr>
          <w:p w14:paraId="5B6BAB1F" w14:textId="77777777" w:rsidR="00D250DB" w:rsidRPr="00326759" w:rsidRDefault="00D250DB" w:rsidP="003075A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4C90ADD6" w14:textId="3DAEFA6E" w:rsidR="00D250DB" w:rsidRPr="00CE2FC2" w:rsidRDefault="00CA69B8" w:rsidP="003075AA">
            <w:pPr>
              <w:ind w:right="-360"/>
              <w:rPr>
                <w:rFonts w:ascii="Franklin Gothic Book" w:hAnsi="Franklin Gothic Book" w:cs="Arial"/>
                <w:sz w:val="28"/>
                <w:szCs w:val="28"/>
              </w:rPr>
            </w:pPr>
            <w:r w:rsidRPr="00CE2FC2">
              <w:rPr>
                <w:rFonts w:ascii="Franklin Gothic Medium Cond" w:hAnsi="Franklin Gothic Medium Cond" w:cs="Arial"/>
                <w:sz w:val="28"/>
                <w:szCs w:val="28"/>
              </w:rPr>
              <w:t>Bullet Traps</w:t>
            </w:r>
          </w:p>
        </w:tc>
      </w:tr>
      <w:tr w:rsidR="00D250DB" w:rsidRPr="00F565CB" w14:paraId="0C731C66" w14:textId="77777777" w:rsidTr="00D250DB">
        <w:trPr>
          <w:trHeight w:val="292"/>
        </w:trPr>
        <w:tc>
          <w:tcPr>
            <w:tcW w:w="543" w:type="dxa"/>
          </w:tcPr>
          <w:p w14:paraId="2542BE54" w14:textId="2C8CF849" w:rsidR="00D250DB" w:rsidRPr="00326759" w:rsidRDefault="00CA69B8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784" w:type="dxa"/>
          </w:tcPr>
          <w:p w14:paraId="0C8C6CB1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232836B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6E84D6D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78EF3938" w14:textId="12587216" w:rsidR="00D250DB" w:rsidRPr="00CF4EEC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A bullet trap is permanently installed in the range.</w:t>
            </w:r>
          </w:p>
        </w:tc>
      </w:tr>
      <w:tr w:rsidR="00D250DB" w:rsidRPr="00F565CB" w14:paraId="4B090FB1" w14:textId="77777777" w:rsidTr="00D250DB">
        <w:trPr>
          <w:trHeight w:val="292"/>
        </w:trPr>
        <w:tc>
          <w:tcPr>
            <w:tcW w:w="543" w:type="dxa"/>
          </w:tcPr>
          <w:p w14:paraId="37151CB1" w14:textId="0F202501" w:rsidR="00D250DB" w:rsidRPr="00326759" w:rsidRDefault="00CA69B8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784" w:type="dxa"/>
          </w:tcPr>
          <w:p w14:paraId="3FFA8F83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0A606CEF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03FC638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9A4316E" w14:textId="2EED55BA" w:rsidR="00D250DB" w:rsidRPr="00CF4EEC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The bullet trap is installed per manufacturer instructions.</w:t>
            </w:r>
          </w:p>
        </w:tc>
      </w:tr>
      <w:tr w:rsidR="00D250DB" w:rsidRPr="00F565CB" w14:paraId="42D396F4" w14:textId="77777777" w:rsidTr="00D250DB">
        <w:trPr>
          <w:trHeight w:val="292"/>
        </w:trPr>
        <w:tc>
          <w:tcPr>
            <w:tcW w:w="543" w:type="dxa"/>
          </w:tcPr>
          <w:p w14:paraId="35ABE520" w14:textId="0EC3FE76" w:rsidR="00D250DB" w:rsidRPr="00326759" w:rsidRDefault="00CA69B8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3</w:t>
            </w:r>
          </w:p>
        </w:tc>
        <w:tc>
          <w:tcPr>
            <w:tcW w:w="784" w:type="dxa"/>
          </w:tcPr>
          <w:p w14:paraId="1E81BEB7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27E2DE5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6DB3ABF7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0D913A6" w14:textId="189D736A" w:rsidR="00D250DB" w:rsidRPr="00CF4EEC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Bullet traps are of a commercial design.</w:t>
            </w:r>
          </w:p>
        </w:tc>
      </w:tr>
      <w:tr w:rsidR="00D250DB" w:rsidRPr="00F565CB" w14:paraId="769EC000" w14:textId="77777777" w:rsidTr="00D250DB">
        <w:trPr>
          <w:trHeight w:val="292"/>
        </w:trPr>
        <w:tc>
          <w:tcPr>
            <w:tcW w:w="543" w:type="dxa"/>
          </w:tcPr>
          <w:p w14:paraId="4A52EBB4" w14:textId="43A7EEAF" w:rsidR="00D250DB" w:rsidRPr="00326759" w:rsidRDefault="00CA69B8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784" w:type="dxa"/>
          </w:tcPr>
          <w:p w14:paraId="6A2922CB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4728ADBF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7E9E56B8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B71C4FC" w14:textId="44A10F95" w:rsidR="00D250DB" w:rsidRPr="00CF4EEC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The thickness of plate/depth of rubber type bullet trap must be adequate to attenuate the maximum caliber of ammunition authorized to be fired on the range.</w:t>
            </w:r>
          </w:p>
        </w:tc>
      </w:tr>
      <w:tr w:rsidR="00D250DB" w:rsidRPr="00F565CB" w14:paraId="56E82978" w14:textId="77777777" w:rsidTr="00D250DB">
        <w:trPr>
          <w:trHeight w:val="292"/>
        </w:trPr>
        <w:tc>
          <w:tcPr>
            <w:tcW w:w="543" w:type="dxa"/>
          </w:tcPr>
          <w:p w14:paraId="4338B2A4" w14:textId="71B60D69" w:rsidR="00D250DB" w:rsidRPr="00326759" w:rsidRDefault="00CA69B8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784" w:type="dxa"/>
          </w:tcPr>
          <w:p w14:paraId="712A141E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652BB3B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EE5BBD8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2E643F96" w14:textId="50D4C17C" w:rsidR="00D250DB" w:rsidRPr="00CF4EEC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Plate/rubber type backstops extend to a point directly below the leading edge of the sloped plate</w:t>
            </w:r>
          </w:p>
        </w:tc>
      </w:tr>
      <w:tr w:rsidR="00D250DB" w:rsidRPr="00F565CB" w14:paraId="5E9FA2F8" w14:textId="77777777" w:rsidTr="00D250DB">
        <w:trPr>
          <w:trHeight w:val="292"/>
        </w:trPr>
        <w:tc>
          <w:tcPr>
            <w:tcW w:w="543" w:type="dxa"/>
          </w:tcPr>
          <w:p w14:paraId="238BC17A" w14:textId="16753D20" w:rsidR="00D250DB" w:rsidRPr="00326759" w:rsidRDefault="00CA69B8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6</w:t>
            </w:r>
          </w:p>
        </w:tc>
        <w:tc>
          <w:tcPr>
            <w:tcW w:w="784" w:type="dxa"/>
          </w:tcPr>
          <w:p w14:paraId="438A39D7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8D9C2C0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5110AD4" w14:textId="77777777" w:rsidR="00D250DB" w:rsidRPr="00F565CB" w:rsidRDefault="00D250DB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9D94101" w14:textId="7B93C147" w:rsidR="00D250DB" w:rsidRPr="00CF4EEC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Forward edges in a louver or venetian blind type bullet trap are maintained in a knife edge condition to prevent ricochets</w:t>
            </w:r>
          </w:p>
        </w:tc>
      </w:tr>
      <w:tr w:rsidR="00FF3F67" w:rsidRPr="00F565CB" w14:paraId="3E69C2A7" w14:textId="77777777" w:rsidTr="00D250DB">
        <w:trPr>
          <w:trHeight w:val="292"/>
        </w:trPr>
        <w:tc>
          <w:tcPr>
            <w:tcW w:w="543" w:type="dxa"/>
          </w:tcPr>
          <w:p w14:paraId="5D5A5E08" w14:textId="3E4F059A" w:rsidR="00FF3F67" w:rsidRDefault="000B4911" w:rsidP="00CF4EEC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7</w:t>
            </w:r>
          </w:p>
        </w:tc>
        <w:tc>
          <w:tcPr>
            <w:tcW w:w="784" w:type="dxa"/>
          </w:tcPr>
          <w:p w14:paraId="6ED62FBF" w14:textId="77777777" w:rsidR="00FF3F67" w:rsidRPr="00F565CB" w:rsidRDefault="00FF3F67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9F2A03C" w14:textId="77777777" w:rsidR="00FF3F67" w:rsidRPr="00F565CB" w:rsidRDefault="00FF3F67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5BF9DC5C" w14:textId="77777777" w:rsidR="00FF3F67" w:rsidRPr="00F565CB" w:rsidRDefault="00FF3F67" w:rsidP="00CF4EEC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B87A8F7" w14:textId="4AA14EE3" w:rsidR="00FF3F67" w:rsidRPr="00FF3F67" w:rsidRDefault="00FF3F67" w:rsidP="00CF4EEC">
            <w:pPr>
              <w:ind w:right="-360"/>
              <w:rPr>
                <w:rFonts w:ascii="Franklin Gothic Book" w:hAnsi="Franklin Gothic Book" w:cs="Arial"/>
              </w:rPr>
            </w:pPr>
            <w:r w:rsidRPr="00FF3F67">
              <w:rPr>
                <w:rFonts w:ascii="Franklin Gothic Book" w:hAnsi="Franklin Gothic Book" w:cs="Arial"/>
              </w:rPr>
              <w:t>Steel bullet traps are not bowed, punctured or severely pitted.</w:t>
            </w:r>
          </w:p>
        </w:tc>
      </w:tr>
      <w:tr w:rsidR="00D250DB" w:rsidRPr="00F565CB" w14:paraId="79DC6EA8" w14:textId="77777777" w:rsidTr="00CE2FC2">
        <w:trPr>
          <w:trHeight w:hRule="exact" w:val="370"/>
        </w:trPr>
        <w:tc>
          <w:tcPr>
            <w:tcW w:w="543" w:type="dxa"/>
          </w:tcPr>
          <w:p w14:paraId="49BA5AC3" w14:textId="77777777" w:rsidR="00D250DB" w:rsidRPr="00F565CB" w:rsidRDefault="00D250DB" w:rsidP="00E373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0D38D65E" w14:textId="5B18C594" w:rsidR="00D250DB" w:rsidRPr="00CE2FC2" w:rsidRDefault="0017481E" w:rsidP="00E37362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CE2FC2">
              <w:rPr>
                <w:rFonts w:ascii="Franklin Gothic Medium Cond" w:hAnsi="Franklin Gothic Medium Cond" w:cs="Arial"/>
                <w:sz w:val="28"/>
                <w:szCs w:val="28"/>
              </w:rPr>
              <w:t>Targets</w:t>
            </w:r>
          </w:p>
        </w:tc>
      </w:tr>
      <w:tr w:rsidR="00D250DB" w:rsidRPr="00F565CB" w14:paraId="19527A68" w14:textId="77777777" w:rsidTr="00D250DB">
        <w:trPr>
          <w:trHeight w:val="292"/>
        </w:trPr>
        <w:tc>
          <w:tcPr>
            <w:tcW w:w="543" w:type="dxa"/>
          </w:tcPr>
          <w:p w14:paraId="75B0F557" w14:textId="77777777" w:rsidR="00D250DB" w:rsidRPr="00326759" w:rsidRDefault="00D250DB" w:rsidP="003075AA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784" w:type="dxa"/>
          </w:tcPr>
          <w:p w14:paraId="20C10065" w14:textId="77777777" w:rsidR="00D250DB" w:rsidRPr="00F565CB" w:rsidRDefault="00D250DB" w:rsidP="003075A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2738EAD9" w14:textId="77777777" w:rsidR="00D250DB" w:rsidRPr="00F565CB" w:rsidRDefault="00D250DB" w:rsidP="003075A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4D965D99" w14:textId="77777777" w:rsidR="00D250DB" w:rsidRPr="00F565CB" w:rsidRDefault="00D250DB" w:rsidP="003075AA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1C919D76" w14:textId="0327BD56" w:rsidR="00D250DB" w:rsidRPr="00536612" w:rsidRDefault="0017481E" w:rsidP="003075AA">
            <w:pPr>
              <w:ind w:right="-360"/>
              <w:rPr>
                <w:rFonts w:ascii="Franklin Gothic Book" w:hAnsi="Franklin Gothic Book"/>
              </w:rPr>
            </w:pPr>
            <w:r w:rsidRPr="0017481E">
              <w:rPr>
                <w:rFonts w:ascii="Franklin Gothic Book" w:hAnsi="Franklin Gothic Book"/>
              </w:rPr>
              <w:t>A target retrieval system is operable at all lanes. (</w:t>
            </w:r>
            <w:proofErr w:type="gramStart"/>
            <w:r w:rsidRPr="0017481E">
              <w:rPr>
                <w:rFonts w:ascii="Franklin Gothic Book" w:hAnsi="Franklin Gothic Book"/>
              </w:rPr>
              <w:t>Any one</w:t>
            </w:r>
            <w:proofErr w:type="gramEnd"/>
            <w:r w:rsidRPr="0017481E">
              <w:rPr>
                <w:rFonts w:ascii="Franklin Gothic Book" w:hAnsi="Franklin Gothic Book"/>
              </w:rPr>
              <w:t xml:space="preserve"> firing lane without a retrieval system will not be used for firing.) </w:t>
            </w:r>
          </w:p>
        </w:tc>
      </w:tr>
      <w:tr w:rsidR="00D250DB" w:rsidRPr="00F565CB" w14:paraId="28ABD81C" w14:textId="77777777" w:rsidTr="00D250DB">
        <w:trPr>
          <w:trHeight w:val="292"/>
        </w:trPr>
        <w:tc>
          <w:tcPr>
            <w:tcW w:w="543" w:type="dxa"/>
          </w:tcPr>
          <w:p w14:paraId="2D3BFB9B" w14:textId="17AE775B" w:rsidR="00D250DB" w:rsidRPr="00326759" w:rsidRDefault="00D250DB" w:rsidP="00585E7B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  <w:r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784" w:type="dxa"/>
          </w:tcPr>
          <w:p w14:paraId="71303848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1EC0D3A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7C459A4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02AFADD1" w14:textId="131504BC" w:rsidR="00D250DB" w:rsidRPr="00585E7B" w:rsidRDefault="0017481E" w:rsidP="00585E7B">
            <w:pPr>
              <w:rPr>
                <w:rFonts w:ascii="Franklin Gothic Book" w:hAnsi="Franklin Gothic Book" w:cs="Arial"/>
              </w:rPr>
            </w:pPr>
            <w:r w:rsidRPr="0017481E">
              <w:rPr>
                <w:rFonts w:ascii="Franklin Gothic Book" w:hAnsi="Franklin Gothic Book"/>
              </w:rPr>
              <w:t>The target retrieval system is constructed in such a manner as to minimize flat surfaces exposed to the firing line.</w:t>
            </w:r>
          </w:p>
        </w:tc>
      </w:tr>
      <w:tr w:rsidR="00D250DB" w:rsidRPr="00F565CB" w14:paraId="78EB695A" w14:textId="77777777" w:rsidTr="00D250DB">
        <w:trPr>
          <w:trHeight w:val="292"/>
        </w:trPr>
        <w:tc>
          <w:tcPr>
            <w:tcW w:w="543" w:type="dxa"/>
          </w:tcPr>
          <w:p w14:paraId="638E71F4" w14:textId="39EDE5C9" w:rsidR="00D250DB" w:rsidRPr="00326759" w:rsidRDefault="00D250DB" w:rsidP="00585E7B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784" w:type="dxa"/>
          </w:tcPr>
          <w:p w14:paraId="6AB68EEE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89632E0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352AA33A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3FC4B89E" w14:textId="74A07CA8" w:rsidR="00D250DB" w:rsidRPr="00585E7B" w:rsidRDefault="0017481E" w:rsidP="00585E7B">
            <w:pPr>
              <w:rPr>
                <w:rFonts w:ascii="Franklin Gothic Book" w:hAnsi="Franklin Gothic Book" w:cs="Arial"/>
              </w:rPr>
            </w:pPr>
            <w:r w:rsidRPr="0017481E">
              <w:rPr>
                <w:rFonts w:ascii="Franklin Gothic Book" w:hAnsi="Franklin Gothic Book"/>
              </w:rPr>
              <w:t>Only authorized paper targets are used in the range.</w:t>
            </w:r>
          </w:p>
        </w:tc>
      </w:tr>
      <w:tr w:rsidR="002554E6" w:rsidRPr="00F565CB" w14:paraId="79513295" w14:textId="77777777" w:rsidTr="0049583A">
        <w:trPr>
          <w:trHeight w:val="292"/>
        </w:trPr>
        <w:tc>
          <w:tcPr>
            <w:tcW w:w="543" w:type="dxa"/>
          </w:tcPr>
          <w:p w14:paraId="57DD3ECE" w14:textId="77777777" w:rsidR="002554E6" w:rsidRDefault="002554E6" w:rsidP="00585E7B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037" w:type="dxa"/>
            <w:gridSpan w:val="5"/>
          </w:tcPr>
          <w:p w14:paraId="50481B6E" w14:textId="72FB8598" w:rsidR="002554E6" w:rsidRPr="00585E7B" w:rsidRDefault="00283FFA" w:rsidP="00585E7B">
            <w:pPr>
              <w:rPr>
                <w:rFonts w:ascii="Franklin Gothic Book" w:hAnsi="Franklin Gothic Book"/>
              </w:rPr>
            </w:pPr>
            <w:r>
              <w:rPr>
                <w:rFonts w:ascii="Franklin Gothic Medium Cond" w:hAnsi="Franklin Gothic Medium Cond" w:cs="Arial"/>
                <w:sz w:val="28"/>
                <w:szCs w:val="28"/>
              </w:rPr>
              <w:t>Maintenance</w:t>
            </w:r>
          </w:p>
        </w:tc>
      </w:tr>
      <w:tr w:rsidR="00D250DB" w:rsidRPr="00F565CB" w14:paraId="4A2D38DA" w14:textId="77777777" w:rsidTr="00D250DB">
        <w:trPr>
          <w:trHeight w:val="292"/>
        </w:trPr>
        <w:tc>
          <w:tcPr>
            <w:tcW w:w="543" w:type="dxa"/>
          </w:tcPr>
          <w:p w14:paraId="43B4FC39" w14:textId="60BB7C06" w:rsidR="00D250DB" w:rsidRDefault="00D250DB" w:rsidP="00585E7B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</w:t>
            </w:r>
            <w:r w:rsidR="0017481E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784" w:type="dxa"/>
          </w:tcPr>
          <w:p w14:paraId="113CDE0B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71EFC79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2AC89BCE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D0DEC40" w14:textId="35DB2E13" w:rsidR="00D250DB" w:rsidRPr="00585E7B" w:rsidRDefault="00283FFA" w:rsidP="00585E7B">
            <w:pPr>
              <w:rPr>
                <w:rFonts w:ascii="Franklin Gothic Book" w:hAnsi="Franklin Gothic Book"/>
              </w:rPr>
            </w:pPr>
            <w:r w:rsidRPr="00283FFA">
              <w:rPr>
                <w:rFonts w:ascii="Franklin Gothic Book" w:hAnsi="Franklin Gothic Book"/>
              </w:rPr>
              <w:t xml:space="preserve">Dry sweeping does not occur in the range. </w:t>
            </w:r>
          </w:p>
        </w:tc>
      </w:tr>
      <w:tr w:rsidR="00D250DB" w:rsidRPr="00F565CB" w14:paraId="5A28F56E" w14:textId="77777777" w:rsidTr="00D250DB">
        <w:trPr>
          <w:trHeight w:val="292"/>
        </w:trPr>
        <w:tc>
          <w:tcPr>
            <w:tcW w:w="543" w:type="dxa"/>
          </w:tcPr>
          <w:p w14:paraId="3A67419C" w14:textId="5F0FA22A" w:rsidR="00D250DB" w:rsidRDefault="00D250DB" w:rsidP="00585E7B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</w:t>
            </w:r>
            <w:r w:rsidR="0017481E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784" w:type="dxa"/>
          </w:tcPr>
          <w:p w14:paraId="264CCC20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6B3FA1EB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03339A5A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6DB52A69" w14:textId="62F53AC2" w:rsidR="00D250DB" w:rsidRPr="00585E7B" w:rsidRDefault="00283FFA" w:rsidP="00585E7B">
            <w:pPr>
              <w:rPr>
                <w:rFonts w:ascii="Franklin Gothic Book" w:hAnsi="Franklin Gothic Book"/>
              </w:rPr>
            </w:pPr>
            <w:r w:rsidRPr="00283FFA">
              <w:rPr>
                <w:rFonts w:ascii="Franklin Gothic Book" w:hAnsi="Franklin Gothic Book"/>
              </w:rPr>
              <w:t xml:space="preserve">No brooms </w:t>
            </w:r>
            <w:proofErr w:type="gramStart"/>
            <w:r w:rsidRPr="00283FFA">
              <w:rPr>
                <w:rFonts w:ascii="Franklin Gothic Book" w:hAnsi="Franklin Gothic Book"/>
              </w:rPr>
              <w:t>are located in</w:t>
            </w:r>
            <w:proofErr w:type="gramEnd"/>
            <w:r w:rsidRPr="00283FFA">
              <w:rPr>
                <w:rFonts w:ascii="Franklin Gothic Book" w:hAnsi="Franklin Gothic Book"/>
              </w:rPr>
              <w:t xml:space="preserve"> the range.</w:t>
            </w:r>
          </w:p>
        </w:tc>
      </w:tr>
      <w:tr w:rsidR="00D250DB" w:rsidRPr="00F565CB" w14:paraId="7D9C82C7" w14:textId="77777777" w:rsidTr="00D250DB">
        <w:trPr>
          <w:trHeight w:val="292"/>
        </w:trPr>
        <w:tc>
          <w:tcPr>
            <w:tcW w:w="543" w:type="dxa"/>
          </w:tcPr>
          <w:p w14:paraId="5EE9DAED" w14:textId="3B63EF2A" w:rsidR="00D250DB" w:rsidRDefault="0017481E" w:rsidP="00585E7B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8</w:t>
            </w:r>
          </w:p>
        </w:tc>
        <w:tc>
          <w:tcPr>
            <w:tcW w:w="784" w:type="dxa"/>
          </w:tcPr>
          <w:p w14:paraId="4C809C26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7CF346C7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BEF2C7E" w14:textId="77777777" w:rsidR="00D250DB" w:rsidRPr="00F565CB" w:rsidRDefault="00D250DB" w:rsidP="00585E7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</w:tcPr>
          <w:p w14:paraId="418A9C57" w14:textId="5E8A4A13" w:rsidR="00D250DB" w:rsidRPr="00585E7B" w:rsidRDefault="00283FFA" w:rsidP="00585E7B">
            <w:pPr>
              <w:rPr>
                <w:rFonts w:ascii="Franklin Gothic Book" w:hAnsi="Franklin Gothic Book"/>
              </w:rPr>
            </w:pPr>
            <w:r w:rsidRPr="00283FFA">
              <w:rPr>
                <w:rFonts w:ascii="Franklin Gothic Book" w:hAnsi="Franklin Gothic Book"/>
              </w:rPr>
              <w:t>A range custodian or commercial contractor is appointed for the range that is fully trained and aware of his/her responsibilities.</w:t>
            </w:r>
          </w:p>
        </w:tc>
      </w:tr>
      <w:tr w:rsidR="00D250DB" w:rsidRPr="00F565CB" w14:paraId="188E12C1" w14:textId="77777777" w:rsidTr="00D250DB">
        <w:trPr>
          <w:trHeight w:hRule="exact" w:val="465"/>
        </w:trPr>
        <w:tc>
          <w:tcPr>
            <w:tcW w:w="543" w:type="dxa"/>
          </w:tcPr>
          <w:p w14:paraId="096B6B98" w14:textId="77777777" w:rsidR="00D250DB" w:rsidRPr="00F565CB" w:rsidRDefault="00D250DB" w:rsidP="00E373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037" w:type="dxa"/>
            <w:gridSpan w:val="5"/>
          </w:tcPr>
          <w:p w14:paraId="790B5E0A" w14:textId="75A49A4F" w:rsidR="00D250DB" w:rsidRPr="00600249" w:rsidRDefault="000A47F9" w:rsidP="00E37362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>
              <w:rPr>
                <w:rFonts w:ascii="Franklin Gothic Medium Cond" w:hAnsi="Franklin Gothic Medium Cond" w:cs="Arial"/>
                <w:sz w:val="28"/>
                <w:szCs w:val="28"/>
              </w:rPr>
              <w:t>Personal Protective Equipment</w:t>
            </w:r>
          </w:p>
        </w:tc>
      </w:tr>
      <w:tr w:rsidR="00D250DB" w:rsidRPr="00F565CB" w14:paraId="05B0834A" w14:textId="77777777" w:rsidTr="00D250DB">
        <w:trPr>
          <w:trHeight w:val="292"/>
        </w:trPr>
        <w:tc>
          <w:tcPr>
            <w:tcW w:w="543" w:type="dxa"/>
          </w:tcPr>
          <w:p w14:paraId="0C09B211" w14:textId="5F6ED780" w:rsidR="00D250DB" w:rsidRDefault="000A47F9" w:rsidP="00DA6CE5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9</w:t>
            </w:r>
          </w:p>
        </w:tc>
        <w:tc>
          <w:tcPr>
            <w:tcW w:w="784" w:type="dxa"/>
          </w:tcPr>
          <w:p w14:paraId="6B00FC9B" w14:textId="77777777" w:rsidR="00D250DB" w:rsidRPr="00F565CB" w:rsidRDefault="00D250DB" w:rsidP="00DA6CE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FE7BC9F" w14:textId="77777777" w:rsidR="00D250DB" w:rsidRPr="00F565CB" w:rsidRDefault="00D250DB" w:rsidP="00DA6CE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83BF269" w14:textId="77777777" w:rsidR="00D250DB" w:rsidRPr="00F565CB" w:rsidRDefault="00D250DB" w:rsidP="00DA6CE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  <w:vAlign w:val="center"/>
          </w:tcPr>
          <w:p w14:paraId="4ECF6708" w14:textId="75F96C8D" w:rsidR="00D250DB" w:rsidRPr="00DA6CE5" w:rsidRDefault="000A47F9" w:rsidP="00DA6CE5">
            <w:pPr>
              <w:rPr>
                <w:rFonts w:ascii="Franklin Gothic Book" w:hAnsi="Franklin Gothic Book"/>
              </w:rPr>
            </w:pPr>
            <w:r w:rsidRPr="000A47F9">
              <w:rPr>
                <w:rFonts w:ascii="Franklin Gothic Book" w:hAnsi="Franklin Gothic Book"/>
              </w:rPr>
              <w:t xml:space="preserve">All personnel in the range during firing wear ANSI approved eye protection. </w:t>
            </w:r>
          </w:p>
        </w:tc>
      </w:tr>
      <w:tr w:rsidR="00D250DB" w:rsidRPr="00F565CB" w14:paraId="7D6E6AA2" w14:textId="77777777" w:rsidTr="00D250DB">
        <w:trPr>
          <w:trHeight w:val="292"/>
        </w:trPr>
        <w:tc>
          <w:tcPr>
            <w:tcW w:w="543" w:type="dxa"/>
          </w:tcPr>
          <w:p w14:paraId="7DDA4602" w14:textId="2403EA09" w:rsidR="00D250DB" w:rsidRDefault="000A47F9" w:rsidP="00DA6CE5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30</w:t>
            </w:r>
          </w:p>
        </w:tc>
        <w:tc>
          <w:tcPr>
            <w:tcW w:w="784" w:type="dxa"/>
          </w:tcPr>
          <w:p w14:paraId="39BCB589" w14:textId="77777777" w:rsidR="00D250DB" w:rsidRPr="00F565CB" w:rsidRDefault="00D250DB" w:rsidP="00DA6CE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25" w:type="dxa"/>
          </w:tcPr>
          <w:p w14:paraId="178D1786" w14:textId="77777777" w:rsidR="00D250DB" w:rsidRPr="00F565CB" w:rsidRDefault="00D250DB" w:rsidP="00DA6CE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76" w:type="dxa"/>
          </w:tcPr>
          <w:p w14:paraId="1ACC1F7D" w14:textId="77777777" w:rsidR="00D250DB" w:rsidRPr="00F565CB" w:rsidRDefault="00D250DB" w:rsidP="00DA6CE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052" w:type="dxa"/>
            <w:gridSpan w:val="2"/>
            <w:vAlign w:val="center"/>
          </w:tcPr>
          <w:p w14:paraId="23E0AD8B" w14:textId="0E232970" w:rsidR="00D250DB" w:rsidRPr="00DA6CE5" w:rsidRDefault="000A47F9" w:rsidP="00DA6CE5">
            <w:pPr>
              <w:rPr>
                <w:rFonts w:ascii="Franklin Gothic Book" w:hAnsi="Franklin Gothic Book"/>
              </w:rPr>
            </w:pPr>
            <w:r w:rsidRPr="000A47F9">
              <w:rPr>
                <w:rFonts w:ascii="Franklin Gothic Book" w:hAnsi="Franklin Gothic Book"/>
              </w:rPr>
              <w:t>All personnel in the range during firing wear ANSI approved hearing protection.</w:t>
            </w:r>
          </w:p>
        </w:tc>
      </w:tr>
    </w:tbl>
    <w:p w14:paraId="7A35875F" w14:textId="77777777"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F684D" w14:textId="77777777" w:rsidR="00414A5A" w:rsidRDefault="00414A5A" w:rsidP="00FD75BF">
      <w:r>
        <w:separator/>
      </w:r>
    </w:p>
  </w:endnote>
  <w:endnote w:type="continuationSeparator" w:id="0">
    <w:p w14:paraId="569573D4" w14:textId="77777777" w:rsidR="00414A5A" w:rsidRDefault="00414A5A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Content>
      <w:p w14:paraId="2DB5EB1D" w14:textId="77777777"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097726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Content>
      <w:p w14:paraId="2F06CB85" w14:textId="77777777"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14:paraId="32BA6B82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696651" w14:textId="77777777"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*Write line #’s &amp; comments on back for all “Needs Work” </w:t>
    </w:r>
    <w:proofErr w:type="gramStart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listings, and</w:t>
    </w:r>
    <w:proofErr w:type="gramEnd"/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 xml:space="preserve"> notify management to initiate required corrective action.</w:t>
    </w:r>
  </w:p>
  <w:p w14:paraId="728727B3" w14:textId="77777777"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460AE068" w14:textId="77777777"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7667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63F1F" w14:textId="77777777" w:rsidR="00414A5A" w:rsidRDefault="00414A5A" w:rsidP="00FD75BF">
      <w:r>
        <w:separator/>
      </w:r>
    </w:p>
  </w:footnote>
  <w:footnote w:type="continuationSeparator" w:id="0">
    <w:p w14:paraId="3DF9C421" w14:textId="77777777" w:rsidR="00414A5A" w:rsidRDefault="00414A5A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23CDC7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rgUAHqFcvSwAAAA="/>
  </w:docVars>
  <w:rsids>
    <w:rsidRoot w:val="006224B4"/>
    <w:rsid w:val="0000782F"/>
    <w:rsid w:val="0002114D"/>
    <w:rsid w:val="00052494"/>
    <w:rsid w:val="00062FF6"/>
    <w:rsid w:val="00066A00"/>
    <w:rsid w:val="000A47F9"/>
    <w:rsid w:val="000B4911"/>
    <w:rsid w:val="000D4681"/>
    <w:rsid w:val="000D4D16"/>
    <w:rsid w:val="000E2F64"/>
    <w:rsid w:val="000F50CC"/>
    <w:rsid w:val="001021AF"/>
    <w:rsid w:val="0010539E"/>
    <w:rsid w:val="00132B76"/>
    <w:rsid w:val="00132C45"/>
    <w:rsid w:val="00160D10"/>
    <w:rsid w:val="0017481E"/>
    <w:rsid w:val="00185D6F"/>
    <w:rsid w:val="001D385A"/>
    <w:rsid w:val="002023DC"/>
    <w:rsid w:val="002058AE"/>
    <w:rsid w:val="00217D7D"/>
    <w:rsid w:val="002355C1"/>
    <w:rsid w:val="00240D88"/>
    <w:rsid w:val="00240D8F"/>
    <w:rsid w:val="002554E6"/>
    <w:rsid w:val="00283FFA"/>
    <w:rsid w:val="002A33F3"/>
    <w:rsid w:val="002D3093"/>
    <w:rsid w:val="002E6FAF"/>
    <w:rsid w:val="002F14DE"/>
    <w:rsid w:val="00301E1F"/>
    <w:rsid w:val="00303B36"/>
    <w:rsid w:val="003075AA"/>
    <w:rsid w:val="003101E9"/>
    <w:rsid w:val="00326759"/>
    <w:rsid w:val="00331FDB"/>
    <w:rsid w:val="00346F8B"/>
    <w:rsid w:val="00377109"/>
    <w:rsid w:val="003773DB"/>
    <w:rsid w:val="0038083F"/>
    <w:rsid w:val="003923EA"/>
    <w:rsid w:val="003B5B01"/>
    <w:rsid w:val="003C15F8"/>
    <w:rsid w:val="003D4FED"/>
    <w:rsid w:val="003D5A9B"/>
    <w:rsid w:val="003E5D40"/>
    <w:rsid w:val="003E6F07"/>
    <w:rsid w:val="00414A5A"/>
    <w:rsid w:val="004176E4"/>
    <w:rsid w:val="00435D1C"/>
    <w:rsid w:val="004671F4"/>
    <w:rsid w:val="00475FDC"/>
    <w:rsid w:val="00484C63"/>
    <w:rsid w:val="004A1061"/>
    <w:rsid w:val="004A55C7"/>
    <w:rsid w:val="004F1A95"/>
    <w:rsid w:val="00536612"/>
    <w:rsid w:val="0055084D"/>
    <w:rsid w:val="005559E4"/>
    <w:rsid w:val="00585E7B"/>
    <w:rsid w:val="005C0520"/>
    <w:rsid w:val="005C1C1F"/>
    <w:rsid w:val="005D60BF"/>
    <w:rsid w:val="00600249"/>
    <w:rsid w:val="00611DA3"/>
    <w:rsid w:val="006224B4"/>
    <w:rsid w:val="00644B43"/>
    <w:rsid w:val="00667641"/>
    <w:rsid w:val="006D2A13"/>
    <w:rsid w:val="006E4AB5"/>
    <w:rsid w:val="00737E7D"/>
    <w:rsid w:val="00743C4F"/>
    <w:rsid w:val="0079379E"/>
    <w:rsid w:val="007B41CA"/>
    <w:rsid w:val="007C5B05"/>
    <w:rsid w:val="00806C0D"/>
    <w:rsid w:val="0082486D"/>
    <w:rsid w:val="0086110B"/>
    <w:rsid w:val="008708EB"/>
    <w:rsid w:val="008A3F64"/>
    <w:rsid w:val="008D5C6C"/>
    <w:rsid w:val="008E3C23"/>
    <w:rsid w:val="008F338C"/>
    <w:rsid w:val="00900E9A"/>
    <w:rsid w:val="00902556"/>
    <w:rsid w:val="00902803"/>
    <w:rsid w:val="00936AE5"/>
    <w:rsid w:val="0095112D"/>
    <w:rsid w:val="009A1F82"/>
    <w:rsid w:val="009C52F4"/>
    <w:rsid w:val="009E5A0C"/>
    <w:rsid w:val="00A4586B"/>
    <w:rsid w:val="00A73E42"/>
    <w:rsid w:val="00A805E9"/>
    <w:rsid w:val="00AC76F9"/>
    <w:rsid w:val="00AE59E0"/>
    <w:rsid w:val="00B42612"/>
    <w:rsid w:val="00B56B22"/>
    <w:rsid w:val="00B64AF5"/>
    <w:rsid w:val="00B72FE4"/>
    <w:rsid w:val="00B8194F"/>
    <w:rsid w:val="00B95E89"/>
    <w:rsid w:val="00BD16B6"/>
    <w:rsid w:val="00C173F5"/>
    <w:rsid w:val="00C66B4D"/>
    <w:rsid w:val="00C92BA3"/>
    <w:rsid w:val="00CA69B8"/>
    <w:rsid w:val="00CC02DD"/>
    <w:rsid w:val="00CE02A3"/>
    <w:rsid w:val="00CE2FC2"/>
    <w:rsid w:val="00CE3105"/>
    <w:rsid w:val="00CF4EEC"/>
    <w:rsid w:val="00D250DB"/>
    <w:rsid w:val="00D37AF8"/>
    <w:rsid w:val="00D63F01"/>
    <w:rsid w:val="00D83757"/>
    <w:rsid w:val="00D97140"/>
    <w:rsid w:val="00DA6CE5"/>
    <w:rsid w:val="00DD33B0"/>
    <w:rsid w:val="00DE7E7A"/>
    <w:rsid w:val="00DF276D"/>
    <w:rsid w:val="00E21CFC"/>
    <w:rsid w:val="00E37362"/>
    <w:rsid w:val="00E461EE"/>
    <w:rsid w:val="00E64530"/>
    <w:rsid w:val="00E80A70"/>
    <w:rsid w:val="00ED21F4"/>
    <w:rsid w:val="00EE050D"/>
    <w:rsid w:val="00F171D1"/>
    <w:rsid w:val="00F37180"/>
    <w:rsid w:val="00F50014"/>
    <w:rsid w:val="00F6062E"/>
    <w:rsid w:val="00F67872"/>
    <w:rsid w:val="00FB783F"/>
    <w:rsid w:val="00FD75BF"/>
    <w:rsid w:val="00FF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362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B9C13C431DB40A653E6FEAC4E2028" ma:contentTypeVersion="21" ma:contentTypeDescription="Create a new document." ma:contentTypeScope="" ma:versionID="8bb7bd88f5e691c0e3090c5c4aead044">
  <xsd:schema xmlns:xsd="http://www.w3.org/2001/XMLSchema" xmlns:xs="http://www.w3.org/2001/XMLSchema" xmlns:p="http://schemas.microsoft.com/office/2006/metadata/properties" xmlns:ns2="136cc42c-906d-4db2-97d4-c39d1e35ad78" xmlns:ns3="ca64436d-7e7b-432e-9275-bde4595e2582" targetNamespace="http://schemas.microsoft.com/office/2006/metadata/properties" ma:root="true" ma:fieldsID="2537ce33ea83fdae853699e18b4b149a" ns2:_="" ns3:_="">
    <xsd:import namespace="136cc42c-906d-4db2-97d4-c39d1e35ad78"/>
    <xsd:import namespace="ca64436d-7e7b-432e-9275-bde4595e25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SearchProperties" minOccurs="0"/>
                <xsd:element ref="ns3:MediaServiceBillingMetadata" minOccurs="0"/>
                <xsd:element ref="ns3:_Flow_SignoffStatus" minOccurs="0"/>
                <xsd:element ref="ns3:_ApprovalAssignedTo" minOccurs="0"/>
                <xsd:element ref="ns3:_ApprovalRespondedBy" minOccurs="0"/>
                <xsd:element ref="ns3:_ApprovalSentBy" minOccurs="0"/>
                <xsd:element ref="ns3:_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cc42c-906d-4db2-97d4-c39d1e35ad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5933b175-feff-4514-836d-90188a5f51ce}" ma:internalName="TaxCatchAll" ma:showField="CatchAllData" ma:web="136cc42c-906d-4db2-97d4-c39d1e35ad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436d-7e7b-432e-9275-bde4595e2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351c6-cc00-4c73-a870-e9e47feaa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  <xsd:element name="_Flow_SignoffStatus" ma:index="27" nillable="true" ma:displayName="Sign-off status" ma:internalName="_x0024_Resources_x003a_core_x002c_Signoff_Status">
      <xsd:simpleType>
        <xsd:restriction base="dms:Text"/>
      </xsd:simpleType>
    </xsd:element>
    <xsd:element name="_ApprovalAssignedTo" ma:index="28" nillable="true" ma:displayName="Approvers" ma:list="UserInfo" ma:internalName="_ApprovalAssignedTo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RespondedBy" ma:index="29" nillable="true" ma:displayName="Responses" ma:list="UserInfo" ma:internalName="_ApprovalRespondedBy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entBy" ma:index="30" nillable="true" ma:displayName="Approval Creator" ma:list="UserInfo" ma:internalName="_ApprovalSentBy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ApprovalStatus" ma:index="31" nillable="true" ma:displayName="Approval status" ma:internalName="_ApprovalStatu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64436d-7e7b-432e-9275-bde4595e2582">
      <Terms xmlns="http://schemas.microsoft.com/office/infopath/2007/PartnerControls"/>
    </lcf76f155ced4ddcb4097134ff3c332f>
    <TaxCatchAll xmlns="136cc42c-906d-4db2-97d4-c39d1e35ad78" xsi:nil="true"/>
    <_Flow_SignoffStatus xmlns="ca64436d-7e7b-432e-9275-bde4595e2582" xsi:nil="true"/>
    <_ApprovalAssignedTo xmlns="ca64436d-7e7b-432e-9275-bde4595e2582">
      <UserInfo>
        <DisplayName/>
        <AccountId xsi:nil="true"/>
        <AccountType/>
      </UserInfo>
    </_ApprovalAssignedTo>
    <_ApprovalRespondedBy xmlns="ca64436d-7e7b-432e-9275-bde4595e2582">
      <UserInfo>
        <DisplayName/>
        <AccountId xsi:nil="true"/>
        <AccountType/>
      </UserInfo>
    </_ApprovalRespondedBy>
    <_ApprovalStatus xmlns="ca64436d-7e7b-432e-9275-bde4595e2582">0</_ApprovalStatus>
    <_dlc_DocId xmlns="136cc42c-906d-4db2-97d4-c39d1e35ad78">X556UAVN5ME7-648834508-1559769</_dlc_DocId>
    <_dlc_DocIdUrl xmlns="136cc42c-906d-4db2-97d4-c39d1e35ad78">
      <Url>https://filexchange.sharepoint.com/sites/JAMontgomeryFileServer/_layouts/15/DocIdRedir.aspx?ID=X556UAVN5ME7-648834508-1559769</Url>
      <Description>X556UAVN5ME7-648834508-1559769</Description>
    </_dlc_DocIdUrl>
    <_ApprovalSentBy xmlns="ca64436d-7e7b-432e-9275-bde4595e2582">
      <UserInfo>
        <DisplayName/>
        <AccountId xsi:nil="true"/>
        <AccountType/>
      </UserInfo>
    </_ApprovalSentBy>
  </documentManagement>
</p:properties>
</file>

<file path=customXml/itemProps1.xml><?xml version="1.0" encoding="utf-8"?>
<ds:datastoreItem xmlns:ds="http://schemas.openxmlformats.org/officeDocument/2006/customXml" ds:itemID="{5C8469D0-4288-4E31-A793-D51F494899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6B6AE4-000A-4D03-A228-D48A6B31B16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004078E-8442-4FE9-863A-0E4298E1D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cc42c-906d-4db2-97d4-c39d1e35ad78"/>
    <ds:schemaRef ds:uri="ca64436d-7e7b-432e-9275-bde4595e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B98ACE-0C71-43BB-879D-EEB48C979D07}">
  <ds:schemaRefs>
    <ds:schemaRef ds:uri="http://schemas.microsoft.com/office/2006/metadata/properties"/>
    <ds:schemaRef ds:uri="http://schemas.microsoft.com/office/infopath/2007/PartnerControls"/>
    <ds:schemaRef ds:uri="ca64436d-7e7b-432e-9275-bde4595e2582"/>
    <ds:schemaRef ds:uri="136cc42c-906d-4db2-97d4-c39d1e35ad78"/>
  </ds:schemaRefs>
</ds:datastoreItem>
</file>

<file path=docMetadata/LabelInfo.xml><?xml version="1.0" encoding="utf-8"?>
<clbl:labelList xmlns:clbl="http://schemas.microsoft.com/office/2020/mipLabelMetadata">
  <clbl:label id="{feb377dd-d111-479c-aad4-16202fbd2d50}" enabled="0" method="" siteId="{feb377dd-d111-479c-aad4-16202fbd2d5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53</Words>
  <Characters>2763</Characters>
  <Application>Microsoft Office Word</Application>
  <DocSecurity>0</DocSecurity>
  <Lines>230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Brian Maitland</cp:lastModifiedBy>
  <cp:revision>8</cp:revision>
  <cp:lastPrinted>2025-07-15T17:29:00Z</cp:lastPrinted>
  <dcterms:created xsi:type="dcterms:W3CDTF">2025-11-25T20:43:00Z</dcterms:created>
  <dcterms:modified xsi:type="dcterms:W3CDTF">2025-11-25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B9C13C431DB40A653E6FEAC4E2028</vt:lpwstr>
  </property>
  <property fmtid="{D5CDD505-2E9C-101B-9397-08002B2CF9AE}" pid="3" name="_dlc_DocIdItemGuid">
    <vt:lpwstr>46d99b2d-8405-4a6e-b38c-94feb9c5cf87</vt:lpwstr>
  </property>
  <property fmtid="{D5CDD505-2E9C-101B-9397-08002B2CF9AE}" pid="4" name="MediaServiceImageTags">
    <vt:lpwstr/>
  </property>
</Properties>
</file>